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B023B1" w14:textId="501B8B40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 xml:space="preserve">HARMONOGRAM LETNIEJ SESJI </w:t>
      </w:r>
      <w:r w:rsidR="00105541">
        <w:rPr>
          <w:sz w:val="24"/>
        </w:rPr>
        <w:t>POPRAWKOWEJ</w:t>
      </w:r>
      <w:r>
        <w:rPr>
          <w:sz w:val="24"/>
        </w:rPr>
        <w:t xml:space="preserve"> EGZMINACYJNEJ</w:t>
      </w:r>
    </w:p>
    <w:p w14:paraId="2287C8B6" w14:textId="0E836D61" w:rsidR="006F7CF1" w:rsidRDefault="006F7CF1" w:rsidP="00105541">
      <w:pPr>
        <w:pStyle w:val="Textbody"/>
        <w:jc w:val="left"/>
      </w:pPr>
    </w:p>
    <w:p w14:paraId="4E2BAE2E" w14:textId="62EE0EBB" w:rsidR="006F7CF1" w:rsidRDefault="006F7CF1" w:rsidP="006F7CF1">
      <w:pPr>
        <w:pStyle w:val="Textbody"/>
        <w:rPr>
          <w:sz w:val="24"/>
        </w:rPr>
      </w:pPr>
      <w:r>
        <w:rPr>
          <w:sz w:val="24"/>
        </w:rPr>
        <w:t>sesja poprawkowa – termin  31.08 - 13.09.2020</w:t>
      </w:r>
    </w:p>
    <w:p w14:paraId="61B80BF3" w14:textId="77777777" w:rsidR="004A19D1" w:rsidRDefault="004A19D1" w:rsidP="006F7CF1">
      <w:pPr>
        <w:pStyle w:val="Textbody"/>
        <w:rPr>
          <w:sz w:val="24"/>
        </w:rPr>
      </w:pPr>
    </w:p>
    <w:p w14:paraId="44C3EFFB" w14:textId="77777777" w:rsidR="006F7CF1" w:rsidRDefault="006F7CF1" w:rsidP="006F7CF1">
      <w:pPr>
        <w:pStyle w:val="Textbody"/>
        <w:rPr>
          <w:sz w:val="24"/>
        </w:rPr>
      </w:pPr>
    </w:p>
    <w:p w14:paraId="1828D124" w14:textId="62C6726D" w:rsidR="00612BD6" w:rsidRPr="004A19D1" w:rsidRDefault="004A19D1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 w:rsidRPr="004A19D1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UROPEISTYKA-INTEGRACJA EUROPEJSKA (</w:t>
      </w:r>
      <w:r w:rsidR="007557D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profil </w:t>
      </w:r>
      <w:r w:rsidRPr="004A19D1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OGÓLNY</w:t>
      </w:r>
      <w:r w:rsidR="007557D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i PRAKTYCZNY) – I </w:t>
      </w:r>
      <w:r w:rsidRPr="004A19D1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 xml:space="preserve"> STOPIEŃ </w:t>
      </w:r>
    </w:p>
    <w:p w14:paraId="218421E5" w14:textId="72209F94" w:rsidR="004A19D1" w:rsidRDefault="004A19D1" w:rsidP="007557D7">
      <w:pPr>
        <w:spacing w:after="0" w:line="240" w:lineRule="auto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756BC692" w14:textId="77777777" w:rsidR="004A19D1" w:rsidRDefault="004A19D1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4472C4" w:themeColor="accent5"/>
          <w:sz w:val="24"/>
          <w:szCs w:val="24"/>
          <w:lang w:eastAsia="pl-PL"/>
        </w:rPr>
      </w:pPr>
    </w:p>
    <w:p w14:paraId="59582F19" w14:textId="651518F8" w:rsidR="00C75A0A" w:rsidRPr="007557D7" w:rsidRDefault="00C75A0A" w:rsidP="006F7C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2 rok Europeistyka-integracja europejska I stopień profil OGÓLNY</w:t>
      </w:r>
    </w:p>
    <w:p w14:paraId="2713A508" w14:textId="77777777" w:rsidR="00C75A0A" w:rsidRPr="004A19D1" w:rsidRDefault="00C75A0A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49F9B73B" w14:textId="76F29DED" w:rsidR="00C75A0A" w:rsidRDefault="000F3FAE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54A194CB" w14:textId="77777777" w:rsidR="007557D7" w:rsidRPr="000F3FAE" w:rsidRDefault="007557D7" w:rsidP="00C75A0A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tbl>
      <w:tblPr>
        <w:tblStyle w:val="Tabela-Siatka"/>
        <w:tblW w:w="6279" w:type="dxa"/>
        <w:tblInd w:w="-147" w:type="dxa"/>
        <w:tblLook w:val="04A0" w:firstRow="1" w:lastRow="0" w:firstColumn="1" w:lastColumn="0" w:noHBand="0" w:noVBand="1"/>
      </w:tblPr>
      <w:tblGrid>
        <w:gridCol w:w="1283"/>
        <w:gridCol w:w="1736"/>
        <w:gridCol w:w="1296"/>
        <w:gridCol w:w="1964"/>
      </w:tblGrid>
      <w:tr w:rsidR="00105541" w14:paraId="32226E72" w14:textId="28B5C0C9" w:rsidTr="00105541">
        <w:tc>
          <w:tcPr>
            <w:tcW w:w="1283" w:type="dxa"/>
          </w:tcPr>
          <w:p w14:paraId="0BF7248F" w14:textId="77777777" w:rsidR="00105541" w:rsidRPr="004A19D1" w:rsidRDefault="00105541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736" w:type="dxa"/>
          </w:tcPr>
          <w:p w14:paraId="2342386D" w14:textId="77777777" w:rsidR="00105541" w:rsidRPr="004A19D1" w:rsidRDefault="00105541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296" w:type="dxa"/>
          </w:tcPr>
          <w:p w14:paraId="1E958416" w14:textId="72C065A3" w:rsidR="00105541" w:rsidRPr="004A19D1" w:rsidRDefault="00105541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1964" w:type="dxa"/>
          </w:tcPr>
          <w:p w14:paraId="5FB1AF91" w14:textId="3C8E355D" w:rsidR="00105541" w:rsidRPr="004A19D1" w:rsidRDefault="00105541" w:rsidP="00C75A0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105541" w14:paraId="728BE3FD" w14:textId="3EA931A1" w:rsidTr="00105541">
        <w:tc>
          <w:tcPr>
            <w:tcW w:w="1283" w:type="dxa"/>
          </w:tcPr>
          <w:p w14:paraId="35AB4116" w14:textId="77777777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awo UE I </w:t>
            </w:r>
          </w:p>
          <w:p w14:paraId="6DF3EB2C" w14:textId="44614CE4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</w:p>
        </w:tc>
        <w:tc>
          <w:tcPr>
            <w:tcW w:w="1736" w:type="dxa"/>
          </w:tcPr>
          <w:p w14:paraId="4191D612" w14:textId="1267C1E3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 K. Wojtaszczyk</w:t>
            </w:r>
          </w:p>
        </w:tc>
        <w:tc>
          <w:tcPr>
            <w:tcW w:w="1296" w:type="dxa"/>
          </w:tcPr>
          <w:p w14:paraId="0C2E1DC3" w14:textId="12912751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8.09.2020 godz. 10:00</w:t>
            </w:r>
          </w:p>
        </w:tc>
        <w:tc>
          <w:tcPr>
            <w:tcW w:w="1964" w:type="dxa"/>
          </w:tcPr>
          <w:p w14:paraId="33D35BB9" w14:textId="0013E9E1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ustny;</w:t>
            </w:r>
          </w:p>
          <w:p w14:paraId="7BE1D32A" w14:textId="6D68985E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oogl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Meet</w:t>
            </w:r>
            <w:proofErr w:type="spellEnd"/>
          </w:p>
        </w:tc>
      </w:tr>
      <w:tr w:rsidR="00105541" w14:paraId="62C584DB" w14:textId="216EDEC2" w:rsidTr="00105541">
        <w:tc>
          <w:tcPr>
            <w:tcW w:w="1283" w:type="dxa"/>
          </w:tcPr>
          <w:p w14:paraId="7BB65F29" w14:textId="262F087D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olityki UE</w:t>
            </w:r>
          </w:p>
        </w:tc>
        <w:tc>
          <w:tcPr>
            <w:tcW w:w="1736" w:type="dxa"/>
          </w:tcPr>
          <w:p w14:paraId="1E6DAAA6" w14:textId="49E29179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 J. Miecznikowska</w:t>
            </w:r>
          </w:p>
        </w:tc>
        <w:tc>
          <w:tcPr>
            <w:tcW w:w="1296" w:type="dxa"/>
          </w:tcPr>
          <w:p w14:paraId="7B093D96" w14:textId="77777777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7.09.2020</w:t>
            </w:r>
          </w:p>
          <w:p w14:paraId="3C0BEDA8" w14:textId="6D6F0613" w:rsidR="00105541" w:rsidRDefault="00105541" w:rsidP="00C75A0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0:00</w:t>
            </w:r>
          </w:p>
        </w:tc>
        <w:tc>
          <w:tcPr>
            <w:tcW w:w="1964" w:type="dxa"/>
          </w:tcPr>
          <w:p w14:paraId="323893C4" w14:textId="16728F02" w:rsidR="00105541" w:rsidRDefault="00105541" w:rsidP="00AE2A9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-test;</w:t>
            </w:r>
          </w:p>
          <w:p w14:paraId="35646C8D" w14:textId="50ED121D" w:rsidR="00105541" w:rsidRDefault="00105541" w:rsidP="0010554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oogl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s</w:t>
            </w:r>
            <w:proofErr w:type="spellEnd"/>
          </w:p>
        </w:tc>
      </w:tr>
    </w:tbl>
    <w:p w14:paraId="0151B892" w14:textId="13085197" w:rsidR="007557D7" w:rsidRPr="007557D7" w:rsidRDefault="007557D7">
      <w:pPr>
        <w:rPr>
          <w:b/>
          <w:color w:val="4472C4" w:themeColor="accent5"/>
        </w:rPr>
      </w:pPr>
    </w:p>
    <w:p w14:paraId="6E389F4D" w14:textId="7648CABE" w:rsidR="00176EAE" w:rsidRPr="007557D7" w:rsidRDefault="00176EAE" w:rsidP="00176EA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1</w:t>
      </w: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rok Europeistyka-integracja europejska I stopień </w:t>
      </w: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profil PRAKTYCZNY</w:t>
      </w:r>
    </w:p>
    <w:p w14:paraId="0D442CA9" w14:textId="77777777" w:rsidR="00176EAE" w:rsidRPr="004A19D1" w:rsidRDefault="00176EAE" w:rsidP="00176EA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0B72013A" w14:textId="77777777" w:rsidR="00176EAE" w:rsidRDefault="00176EAE" w:rsidP="00176EA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2FA5B988" w14:textId="77777777" w:rsidR="00176EAE" w:rsidRPr="000F3FAE" w:rsidRDefault="00176EAE" w:rsidP="00176EA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tbl>
      <w:tblPr>
        <w:tblStyle w:val="Tabela-Siatka"/>
        <w:tblW w:w="6238" w:type="dxa"/>
        <w:tblLook w:val="04A0" w:firstRow="1" w:lastRow="0" w:firstColumn="1" w:lastColumn="0" w:noHBand="0" w:noVBand="1"/>
      </w:tblPr>
      <w:tblGrid>
        <w:gridCol w:w="1429"/>
        <w:gridCol w:w="1505"/>
        <w:gridCol w:w="1381"/>
        <w:gridCol w:w="1923"/>
      </w:tblGrid>
      <w:tr w:rsidR="00105541" w14:paraId="59A21713" w14:textId="77777777" w:rsidTr="00105541">
        <w:tc>
          <w:tcPr>
            <w:tcW w:w="1429" w:type="dxa"/>
          </w:tcPr>
          <w:p w14:paraId="797A7D50" w14:textId="0952501B" w:rsidR="00105541" w:rsidRDefault="00105541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505" w:type="dxa"/>
          </w:tcPr>
          <w:p w14:paraId="6B265B79" w14:textId="35D7D368" w:rsidR="00105541" w:rsidRDefault="00105541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381" w:type="dxa"/>
          </w:tcPr>
          <w:p w14:paraId="7B3A877D" w14:textId="77E58B2D" w:rsidR="00105541" w:rsidRDefault="00105541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1923" w:type="dxa"/>
          </w:tcPr>
          <w:p w14:paraId="0F6CBD2D" w14:textId="3C192D97" w:rsidR="00105541" w:rsidRDefault="00105541" w:rsidP="00176EA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105541" w14:paraId="4C8C57F7" w14:textId="77777777" w:rsidTr="00105541">
        <w:tc>
          <w:tcPr>
            <w:tcW w:w="1429" w:type="dxa"/>
          </w:tcPr>
          <w:p w14:paraId="3A5C28CB" w14:textId="6B999F38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Instytucje UE</w:t>
            </w:r>
          </w:p>
        </w:tc>
        <w:tc>
          <w:tcPr>
            <w:tcW w:w="1505" w:type="dxa"/>
          </w:tcPr>
          <w:p w14:paraId="7C95B501" w14:textId="1460C821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 P. Tosiek</w:t>
            </w:r>
          </w:p>
        </w:tc>
        <w:tc>
          <w:tcPr>
            <w:tcW w:w="1381" w:type="dxa"/>
          </w:tcPr>
          <w:p w14:paraId="16755B99" w14:textId="78D1D59B" w:rsidR="00105541" w:rsidRDefault="00737038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2</w:t>
            </w:r>
            <w:r w:rsidR="0010554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09.2020</w:t>
            </w:r>
          </w:p>
          <w:p w14:paraId="0E986CC4" w14:textId="27557660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4:00</w:t>
            </w:r>
          </w:p>
        </w:tc>
        <w:tc>
          <w:tcPr>
            <w:tcW w:w="1923" w:type="dxa"/>
          </w:tcPr>
          <w:p w14:paraId="199E16D0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089162EA" w14:textId="1D7B3906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  <w:proofErr w:type="spellEnd"/>
          </w:p>
        </w:tc>
      </w:tr>
      <w:tr w:rsidR="00105541" w14:paraId="48B969B3" w14:textId="77777777" w:rsidTr="00105541">
        <w:tc>
          <w:tcPr>
            <w:tcW w:w="1429" w:type="dxa"/>
          </w:tcPr>
          <w:p w14:paraId="3F1777F8" w14:textId="0C6A4D45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System polit. RP</w:t>
            </w:r>
          </w:p>
        </w:tc>
        <w:tc>
          <w:tcPr>
            <w:tcW w:w="1505" w:type="dxa"/>
          </w:tcPr>
          <w:p w14:paraId="02624BC0" w14:textId="745BE73C" w:rsidR="00105541" w:rsidRDefault="002058B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 J</w:t>
            </w:r>
            <w:r w:rsidR="00105541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 Wojnicki</w:t>
            </w:r>
          </w:p>
        </w:tc>
        <w:tc>
          <w:tcPr>
            <w:tcW w:w="1381" w:type="dxa"/>
          </w:tcPr>
          <w:p w14:paraId="1F53F18D" w14:textId="77777777" w:rsidR="00105541" w:rsidRDefault="00A8157D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1.09.2020</w:t>
            </w:r>
          </w:p>
          <w:p w14:paraId="6A39D7F1" w14:textId="41C0D7C4" w:rsidR="00A8157D" w:rsidRDefault="00A8157D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1:00</w:t>
            </w:r>
          </w:p>
        </w:tc>
        <w:tc>
          <w:tcPr>
            <w:tcW w:w="1923" w:type="dxa"/>
          </w:tcPr>
          <w:p w14:paraId="19170F8A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</w:t>
            </w:r>
            <w:r w:rsidR="00A8157D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 ustny;</w:t>
            </w:r>
          </w:p>
          <w:p w14:paraId="481E2D37" w14:textId="3FC5D8B8" w:rsidR="00A8157D" w:rsidRDefault="00A8157D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oogl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Meet</w:t>
            </w:r>
            <w:proofErr w:type="spellEnd"/>
          </w:p>
        </w:tc>
      </w:tr>
      <w:tr w:rsidR="00105541" w14:paraId="3B2610F1" w14:textId="77777777" w:rsidTr="00105541">
        <w:tc>
          <w:tcPr>
            <w:tcW w:w="1429" w:type="dxa"/>
          </w:tcPr>
          <w:p w14:paraId="0C18E640" w14:textId="324E7AC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Rynek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1505" w:type="dxa"/>
          </w:tcPr>
          <w:p w14:paraId="3245E025" w14:textId="71E86E5C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J. Gocłowska-Bolek</w:t>
            </w:r>
          </w:p>
        </w:tc>
        <w:tc>
          <w:tcPr>
            <w:tcW w:w="1381" w:type="dxa"/>
          </w:tcPr>
          <w:p w14:paraId="06FEFEE5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8.09.2020</w:t>
            </w:r>
          </w:p>
          <w:p w14:paraId="02ACCB50" w14:textId="52ECBB83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. 10-13 </w:t>
            </w:r>
          </w:p>
        </w:tc>
        <w:tc>
          <w:tcPr>
            <w:tcW w:w="1923" w:type="dxa"/>
          </w:tcPr>
          <w:p w14:paraId="09685C33" w14:textId="7384AD5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43FAE1AF" w14:textId="187BB79B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latforma Kampus + </w:t>
            </w:r>
          </w:p>
          <w:p w14:paraId="3A005E15" w14:textId="30DCA159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  <w:proofErr w:type="spellEnd"/>
          </w:p>
        </w:tc>
      </w:tr>
      <w:tr w:rsidR="00105541" w14:paraId="30BCA2BD" w14:textId="77777777" w:rsidTr="00105541">
        <w:tc>
          <w:tcPr>
            <w:tcW w:w="1429" w:type="dxa"/>
          </w:tcPr>
          <w:p w14:paraId="3E64B8B4" w14:textId="3ED3C5C4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Obrót gospodarczy w RP</w:t>
            </w:r>
          </w:p>
        </w:tc>
        <w:tc>
          <w:tcPr>
            <w:tcW w:w="1505" w:type="dxa"/>
          </w:tcPr>
          <w:p w14:paraId="390EB259" w14:textId="4A369086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Dr R. Staniszewski</w:t>
            </w:r>
          </w:p>
        </w:tc>
        <w:tc>
          <w:tcPr>
            <w:tcW w:w="1381" w:type="dxa"/>
          </w:tcPr>
          <w:p w14:paraId="7671E0A1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10.09.2020</w:t>
            </w:r>
          </w:p>
          <w:p w14:paraId="082F6F05" w14:textId="4775B82B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0-12</w:t>
            </w:r>
          </w:p>
        </w:tc>
        <w:tc>
          <w:tcPr>
            <w:tcW w:w="1923" w:type="dxa"/>
          </w:tcPr>
          <w:p w14:paraId="32286D6B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1EC2C2EC" w14:textId="6901AC7D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latforma Kampus</w:t>
            </w:r>
          </w:p>
        </w:tc>
      </w:tr>
      <w:tr w:rsidR="00105541" w14:paraId="6135BCD6" w14:textId="77777777" w:rsidTr="00105541">
        <w:tc>
          <w:tcPr>
            <w:tcW w:w="1429" w:type="dxa"/>
          </w:tcPr>
          <w:p w14:paraId="4FBBFFAE" w14:textId="004CC36E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Logika</w:t>
            </w:r>
          </w:p>
        </w:tc>
        <w:tc>
          <w:tcPr>
            <w:tcW w:w="1505" w:type="dxa"/>
          </w:tcPr>
          <w:p w14:paraId="7A4C99F0" w14:textId="3F3AA5B5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M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Welle</w:t>
            </w:r>
            <w:proofErr w:type="spellEnd"/>
          </w:p>
        </w:tc>
        <w:tc>
          <w:tcPr>
            <w:tcW w:w="1381" w:type="dxa"/>
          </w:tcPr>
          <w:p w14:paraId="7AD73AB8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1.09.2020</w:t>
            </w:r>
          </w:p>
          <w:p w14:paraId="144C4E5D" w14:textId="022BFE41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3:15-14:45</w:t>
            </w:r>
          </w:p>
        </w:tc>
        <w:tc>
          <w:tcPr>
            <w:tcW w:w="1923" w:type="dxa"/>
          </w:tcPr>
          <w:p w14:paraId="69EA41B2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4E6704F3" w14:textId="344CEF38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  <w:proofErr w:type="spellEnd"/>
          </w:p>
        </w:tc>
      </w:tr>
      <w:tr w:rsidR="00105541" w14:paraId="3D051806" w14:textId="77777777" w:rsidTr="00105541">
        <w:tc>
          <w:tcPr>
            <w:tcW w:w="1429" w:type="dxa"/>
          </w:tcPr>
          <w:p w14:paraId="659A406C" w14:textId="7E552D76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Systemy podatkowe państw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.</w:t>
            </w:r>
          </w:p>
        </w:tc>
        <w:tc>
          <w:tcPr>
            <w:tcW w:w="1505" w:type="dxa"/>
          </w:tcPr>
          <w:p w14:paraId="69A6518A" w14:textId="6981235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I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avlenko</w:t>
            </w:r>
            <w:proofErr w:type="spellEnd"/>
          </w:p>
        </w:tc>
        <w:tc>
          <w:tcPr>
            <w:tcW w:w="1381" w:type="dxa"/>
          </w:tcPr>
          <w:p w14:paraId="23941B85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  <w:p w14:paraId="62DBE7E2" w14:textId="0AF15F68" w:rsidR="007E3A23" w:rsidRDefault="007E3A23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10:00</w:t>
            </w:r>
          </w:p>
        </w:tc>
        <w:tc>
          <w:tcPr>
            <w:tcW w:w="1923" w:type="dxa"/>
          </w:tcPr>
          <w:p w14:paraId="531B2CDD" w14:textId="77777777" w:rsidR="00105541" w:rsidRDefault="00105541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295BACE8" w14:textId="5494F0AD" w:rsidR="00105541" w:rsidRDefault="00105541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  <w:proofErr w:type="spellEnd"/>
          </w:p>
        </w:tc>
      </w:tr>
    </w:tbl>
    <w:p w14:paraId="425ED3F1" w14:textId="00A150A4" w:rsidR="006A716B" w:rsidRDefault="006A716B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9F654B" w14:textId="48FDB8AF" w:rsidR="003700EC" w:rsidRDefault="003700EC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8A2F946" w14:textId="2F41DB41" w:rsidR="003700EC" w:rsidRDefault="003700EC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C852AE0" w14:textId="77777777" w:rsidR="003700EC" w:rsidRDefault="003700EC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EC6A682" w14:textId="6610C750" w:rsidR="00EF602E" w:rsidRPr="007557D7" w:rsidRDefault="00EF602E" w:rsidP="00EF60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lastRenderedPageBreak/>
        <w:t>2</w:t>
      </w:r>
      <w:r w:rsidRPr="007557D7"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 xml:space="preserve"> rok Europeistyka-integracja europejska I stopień </w:t>
      </w:r>
      <w:r>
        <w:rPr>
          <w:rFonts w:ascii="Times New Roman" w:eastAsia="Times New Roman" w:hAnsi="Times New Roman" w:cs="Times New Roman"/>
          <w:b/>
          <w:color w:val="5B9BD5" w:themeColor="accent1"/>
          <w:sz w:val="28"/>
          <w:szCs w:val="28"/>
          <w:u w:val="single"/>
          <w:lang w:eastAsia="pl-PL"/>
        </w:rPr>
        <w:t>profil PRAKTYCZNY</w:t>
      </w:r>
    </w:p>
    <w:p w14:paraId="55EEB32D" w14:textId="77777777" w:rsidR="00EF602E" w:rsidRPr="004A19D1" w:rsidRDefault="00EF602E" w:rsidP="00EF602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</w:p>
    <w:p w14:paraId="415C9931" w14:textId="77777777" w:rsidR="00EF602E" w:rsidRDefault="00EF602E" w:rsidP="00EF602E">
      <w:pPr>
        <w:spacing w:after="0" w:line="240" w:lineRule="auto"/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  <w:lang w:eastAsia="pl-PL"/>
        </w:rPr>
        <w:t>EGZAMINY</w:t>
      </w:r>
    </w:p>
    <w:p w14:paraId="71DCB259" w14:textId="2CBB475E" w:rsidR="00EF602E" w:rsidRDefault="00EF602E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tbl>
      <w:tblPr>
        <w:tblStyle w:val="Tabela-Siatka"/>
        <w:tblW w:w="6471" w:type="dxa"/>
        <w:tblLook w:val="04A0" w:firstRow="1" w:lastRow="0" w:firstColumn="1" w:lastColumn="0" w:noHBand="0" w:noVBand="1"/>
      </w:tblPr>
      <w:tblGrid>
        <w:gridCol w:w="1283"/>
        <w:gridCol w:w="1736"/>
        <w:gridCol w:w="1296"/>
        <w:gridCol w:w="2156"/>
      </w:tblGrid>
      <w:tr w:rsidR="00105541" w14:paraId="2D725AD8" w14:textId="77777777" w:rsidTr="00105541">
        <w:tc>
          <w:tcPr>
            <w:tcW w:w="1283" w:type="dxa"/>
          </w:tcPr>
          <w:p w14:paraId="7F77BDFE" w14:textId="4079E579" w:rsidR="00105541" w:rsidRDefault="00105541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zedmiot</w:t>
            </w:r>
          </w:p>
        </w:tc>
        <w:tc>
          <w:tcPr>
            <w:tcW w:w="1736" w:type="dxa"/>
          </w:tcPr>
          <w:p w14:paraId="2FC0AAA4" w14:textId="1F651A37" w:rsidR="00105541" w:rsidRDefault="00105541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Prowadzący</w:t>
            </w:r>
          </w:p>
        </w:tc>
        <w:tc>
          <w:tcPr>
            <w:tcW w:w="1296" w:type="dxa"/>
          </w:tcPr>
          <w:p w14:paraId="4EA68CBA" w14:textId="485CC94C" w:rsidR="00105541" w:rsidRDefault="00105541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 w:rsidRPr="004A19D1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II termin</w:t>
            </w:r>
          </w:p>
        </w:tc>
        <w:tc>
          <w:tcPr>
            <w:tcW w:w="2156" w:type="dxa"/>
          </w:tcPr>
          <w:p w14:paraId="66718E70" w14:textId="2AA351BC" w:rsidR="00105541" w:rsidRDefault="00105541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pl-PL"/>
              </w:rPr>
              <w:t>Forma egzaminu i wykorzystywane narzędzie</w:t>
            </w:r>
          </w:p>
        </w:tc>
      </w:tr>
      <w:tr w:rsidR="00105541" w14:paraId="06E478AC" w14:textId="77777777" w:rsidTr="00105541">
        <w:tc>
          <w:tcPr>
            <w:tcW w:w="1283" w:type="dxa"/>
          </w:tcPr>
          <w:p w14:paraId="1713E97D" w14:textId="3875BD58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awo UE II </w:t>
            </w:r>
          </w:p>
        </w:tc>
        <w:tc>
          <w:tcPr>
            <w:tcW w:w="1736" w:type="dxa"/>
          </w:tcPr>
          <w:p w14:paraId="71F10BCA" w14:textId="0CA1D3DD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Dr K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Boiret</w:t>
            </w:r>
            <w:proofErr w:type="spellEnd"/>
          </w:p>
        </w:tc>
        <w:tc>
          <w:tcPr>
            <w:tcW w:w="1296" w:type="dxa"/>
          </w:tcPr>
          <w:p w14:paraId="144BC961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04.09.2020 </w:t>
            </w:r>
          </w:p>
          <w:p w14:paraId="0B58E0E1" w14:textId="79491A7D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. 11:00 -12:00</w:t>
            </w:r>
          </w:p>
        </w:tc>
        <w:tc>
          <w:tcPr>
            <w:tcW w:w="2156" w:type="dxa"/>
          </w:tcPr>
          <w:p w14:paraId="6BB7D7F3" w14:textId="0B672940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</w:t>
            </w:r>
            <w:r w:rsidR="00896C22"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-test; Platforma Kampus</w:t>
            </w:r>
          </w:p>
        </w:tc>
      </w:tr>
      <w:tr w:rsidR="00105541" w14:paraId="3CE793A5" w14:textId="77777777" w:rsidTr="00105541">
        <w:tc>
          <w:tcPr>
            <w:tcW w:w="1283" w:type="dxa"/>
          </w:tcPr>
          <w:p w14:paraId="05F60779" w14:textId="4FBB6DE4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olityki UE</w:t>
            </w:r>
          </w:p>
        </w:tc>
        <w:tc>
          <w:tcPr>
            <w:tcW w:w="1736" w:type="dxa"/>
          </w:tcPr>
          <w:p w14:paraId="4A896E25" w14:textId="504E0071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rof. J. Miecznikowska</w:t>
            </w:r>
          </w:p>
        </w:tc>
        <w:tc>
          <w:tcPr>
            <w:tcW w:w="1296" w:type="dxa"/>
          </w:tcPr>
          <w:p w14:paraId="6C3F930B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07.09.2020</w:t>
            </w:r>
          </w:p>
          <w:p w14:paraId="293D2AE0" w14:textId="51BCC62B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0:00</w:t>
            </w:r>
          </w:p>
        </w:tc>
        <w:tc>
          <w:tcPr>
            <w:tcW w:w="2156" w:type="dxa"/>
          </w:tcPr>
          <w:p w14:paraId="1052981D" w14:textId="3BFC26E3" w:rsidR="00105541" w:rsidRDefault="00105541" w:rsidP="00EF602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-test;</w:t>
            </w:r>
          </w:p>
          <w:p w14:paraId="2AA2A6D9" w14:textId="55A4E814" w:rsidR="00105541" w:rsidRDefault="00105541" w:rsidP="00EF60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Googl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forms</w:t>
            </w:r>
            <w:proofErr w:type="spellEnd"/>
          </w:p>
        </w:tc>
      </w:tr>
      <w:tr w:rsidR="00105541" w14:paraId="093AAB95" w14:textId="77777777" w:rsidTr="00105541">
        <w:tc>
          <w:tcPr>
            <w:tcW w:w="1283" w:type="dxa"/>
          </w:tcPr>
          <w:p w14:paraId="1B17FF5B" w14:textId="44BC9886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Budżet UE</w:t>
            </w:r>
          </w:p>
        </w:tc>
        <w:tc>
          <w:tcPr>
            <w:tcW w:w="1736" w:type="dxa"/>
          </w:tcPr>
          <w:p w14:paraId="02ABF471" w14:textId="1AAEA3D6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 xml:space="preserve">Prof. I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Pavlenko</w:t>
            </w:r>
            <w:proofErr w:type="spellEnd"/>
          </w:p>
        </w:tc>
        <w:tc>
          <w:tcPr>
            <w:tcW w:w="1296" w:type="dxa"/>
          </w:tcPr>
          <w:p w14:paraId="559A11F6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31.08.2020</w:t>
            </w:r>
          </w:p>
          <w:p w14:paraId="7621EC7D" w14:textId="1DA43E52" w:rsidR="007E3A23" w:rsidRDefault="007E3A23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odz. 10:00</w:t>
            </w:r>
            <w:bookmarkStart w:id="0" w:name="_GoBack"/>
            <w:bookmarkEnd w:id="0"/>
          </w:p>
        </w:tc>
        <w:tc>
          <w:tcPr>
            <w:tcW w:w="2156" w:type="dxa"/>
          </w:tcPr>
          <w:p w14:paraId="231A2CC7" w14:textId="77777777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Egz. pisemny;</w:t>
            </w:r>
          </w:p>
          <w:p w14:paraId="0E7A69D4" w14:textId="473F3626" w:rsidR="00105541" w:rsidRDefault="00105541" w:rsidP="007557D7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l-PL"/>
              </w:rPr>
              <w:t>Gmail</w:t>
            </w:r>
            <w:proofErr w:type="spellEnd"/>
          </w:p>
        </w:tc>
      </w:tr>
    </w:tbl>
    <w:p w14:paraId="27ADABEE" w14:textId="5F0D3BB3" w:rsidR="00EF602E" w:rsidRDefault="00EF602E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50145A2" w14:textId="5C66CA02" w:rsidR="00270CCA" w:rsidRPr="00270CCA" w:rsidRDefault="00270CCA" w:rsidP="007557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sectPr w:rsidR="00270CCA" w:rsidRPr="00270CCA" w:rsidSect="003700E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cwNzA2MzGyMDRX0lEKTi0uzszPAykwqQUAeC6vBSwAAAA="/>
  </w:docVars>
  <w:rsids>
    <w:rsidRoot w:val="00C75A0A"/>
    <w:rsid w:val="00010916"/>
    <w:rsid w:val="0008081B"/>
    <w:rsid w:val="000C47B8"/>
    <w:rsid w:val="000F3FAE"/>
    <w:rsid w:val="00105541"/>
    <w:rsid w:val="00144709"/>
    <w:rsid w:val="00152EBB"/>
    <w:rsid w:val="00176EAE"/>
    <w:rsid w:val="002058B1"/>
    <w:rsid w:val="002550C4"/>
    <w:rsid w:val="00270CCA"/>
    <w:rsid w:val="00363F93"/>
    <w:rsid w:val="003700EC"/>
    <w:rsid w:val="003D2A41"/>
    <w:rsid w:val="003E7958"/>
    <w:rsid w:val="00443F6A"/>
    <w:rsid w:val="00461904"/>
    <w:rsid w:val="004A19D1"/>
    <w:rsid w:val="0053104C"/>
    <w:rsid w:val="0060190F"/>
    <w:rsid w:val="00612BD6"/>
    <w:rsid w:val="006235C2"/>
    <w:rsid w:val="006963F4"/>
    <w:rsid w:val="00697BDB"/>
    <w:rsid w:val="006A716B"/>
    <w:rsid w:val="006F7CF1"/>
    <w:rsid w:val="00730A02"/>
    <w:rsid w:val="00737038"/>
    <w:rsid w:val="007557D7"/>
    <w:rsid w:val="007E3A23"/>
    <w:rsid w:val="00874173"/>
    <w:rsid w:val="00896C22"/>
    <w:rsid w:val="00940084"/>
    <w:rsid w:val="0099776E"/>
    <w:rsid w:val="00A8157D"/>
    <w:rsid w:val="00A869D7"/>
    <w:rsid w:val="00AE2A9F"/>
    <w:rsid w:val="00BF0FFF"/>
    <w:rsid w:val="00C44FC2"/>
    <w:rsid w:val="00C75A0A"/>
    <w:rsid w:val="00C950FC"/>
    <w:rsid w:val="00E0338D"/>
    <w:rsid w:val="00E10FA8"/>
    <w:rsid w:val="00E16247"/>
    <w:rsid w:val="00EF602E"/>
    <w:rsid w:val="00F4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62205"/>
  <w15:chartTrackingRefBased/>
  <w15:docId w15:val="{DE1CD892-3FD9-4DB3-9CB7-E033A9FE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75A0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75A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ny"/>
    <w:rsid w:val="006F7CF1"/>
    <w:pPr>
      <w:suppressAutoHyphens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b/>
      <w:bCs/>
      <w:kern w:val="3"/>
      <w:sz w:val="36"/>
      <w:szCs w:val="24"/>
      <w:lang w:eastAsia="pl-PL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43F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3F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8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B0093-B904-45B2-ABED-0615DD395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</Pages>
  <Words>223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onkowska</dc:creator>
  <cp:keywords/>
  <dc:description/>
  <cp:lastModifiedBy>Magdalena Konkowska</cp:lastModifiedBy>
  <cp:revision>33</cp:revision>
  <cp:lastPrinted>2020-07-21T14:03:00Z</cp:lastPrinted>
  <dcterms:created xsi:type="dcterms:W3CDTF">2020-05-15T17:41:00Z</dcterms:created>
  <dcterms:modified xsi:type="dcterms:W3CDTF">2020-07-23T07:04:00Z</dcterms:modified>
</cp:coreProperties>
</file>